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DF7AC" w14:textId="77777777" w:rsidR="004B5A9E" w:rsidRPr="004265EC" w:rsidRDefault="004B5A9E" w:rsidP="004265EC">
      <w:pPr>
        <w:pStyle w:val="Heading1"/>
      </w:pPr>
      <w:r w:rsidRPr="004265EC">
        <w:t>University of North Florida</w:t>
      </w:r>
    </w:p>
    <w:p w14:paraId="111349B8" w14:textId="77777777" w:rsidR="004B5A9E" w:rsidRPr="004265EC" w:rsidRDefault="004B5A9E" w:rsidP="004265EC">
      <w:pPr>
        <w:pStyle w:val="Heading1"/>
      </w:pPr>
      <w:r w:rsidRPr="004265EC">
        <w:t>College of Arts and Sciences</w:t>
      </w:r>
    </w:p>
    <w:p w14:paraId="2BFFCF38" w14:textId="77777777" w:rsidR="004B5A9E" w:rsidRPr="007F0BA4" w:rsidRDefault="004B5A9E" w:rsidP="007F0BA4">
      <w:pPr>
        <w:pStyle w:val="Heading2"/>
      </w:pPr>
      <w:r w:rsidRPr="007F0BA4">
        <w:t>Student Success Plan</w:t>
      </w:r>
    </w:p>
    <w:p w14:paraId="0FBD53BD" w14:textId="77777777" w:rsidR="004B5A9E" w:rsidRPr="00963C98" w:rsidRDefault="004B5A9E" w:rsidP="004B5A9E">
      <w:pPr>
        <w:rPr>
          <w:sz w:val="22"/>
          <w:szCs w:val="22"/>
        </w:rPr>
      </w:pPr>
    </w:p>
    <w:p w14:paraId="6D423C92" w14:textId="77777777" w:rsidR="00E95BF7" w:rsidRPr="009806C9" w:rsidRDefault="00E95BF7" w:rsidP="00E95BF7">
      <w:pPr>
        <w:rPr>
          <w:sz w:val="22"/>
          <w:szCs w:val="22"/>
        </w:rPr>
      </w:pPr>
      <w:r w:rsidRPr="009806C9">
        <w:rPr>
          <w:sz w:val="22"/>
          <w:szCs w:val="22"/>
        </w:rPr>
        <w:t>Dear Student:</w:t>
      </w:r>
    </w:p>
    <w:p w14:paraId="211A8EBF" w14:textId="77777777" w:rsidR="00E95BF7" w:rsidRPr="00E95BF7" w:rsidRDefault="00E95BF7" w:rsidP="00E95BF7">
      <w:pPr>
        <w:rPr>
          <w:b/>
          <w:sz w:val="22"/>
          <w:szCs w:val="22"/>
        </w:rPr>
      </w:pPr>
      <w:r w:rsidRPr="009806C9">
        <w:rPr>
          <w:sz w:val="22"/>
          <w:szCs w:val="22"/>
        </w:rPr>
        <w:t xml:space="preserve">You are currently on </w:t>
      </w:r>
      <w:r w:rsidRPr="00C7181C">
        <w:rPr>
          <w:b/>
          <w:sz w:val="22"/>
          <w:szCs w:val="22"/>
        </w:rPr>
        <w:t xml:space="preserve">Academic </w:t>
      </w:r>
      <w:r w:rsidR="00EC5AD3">
        <w:rPr>
          <w:b/>
          <w:sz w:val="22"/>
          <w:szCs w:val="22"/>
        </w:rPr>
        <w:t>Warning</w:t>
      </w:r>
      <w:r w:rsidRPr="00C7181C">
        <w:rPr>
          <w:b/>
          <w:sz w:val="22"/>
          <w:szCs w:val="22"/>
        </w:rPr>
        <w:t xml:space="preserve"> </w:t>
      </w:r>
      <w:r w:rsidRPr="009806C9">
        <w:rPr>
          <w:sz w:val="22"/>
          <w:szCs w:val="22"/>
        </w:rPr>
        <w:t>due to your poor academic performance.  Your academic advisor is committed to assisting you in being a successful student at University of North Florida, which means achieving a minimum cumulative GPA of 2.0</w:t>
      </w:r>
      <w:r w:rsidR="00EC5AD3">
        <w:rPr>
          <w:sz w:val="22"/>
          <w:szCs w:val="22"/>
        </w:rPr>
        <w:t xml:space="preserve"> as well as maintaining that 2.0 per term</w:t>
      </w:r>
      <w:r w:rsidRPr="009806C9">
        <w:rPr>
          <w:sz w:val="22"/>
          <w:szCs w:val="22"/>
        </w:rPr>
        <w:t xml:space="preserve">.  </w:t>
      </w:r>
      <w:r w:rsidRPr="00E95BF7">
        <w:rPr>
          <w:b/>
          <w:sz w:val="22"/>
          <w:szCs w:val="22"/>
        </w:rPr>
        <w:t xml:space="preserve">You will need to complete this worksheet </w:t>
      </w:r>
      <w:r>
        <w:rPr>
          <w:b/>
          <w:sz w:val="22"/>
          <w:szCs w:val="22"/>
        </w:rPr>
        <w:t>PRIOR</w:t>
      </w:r>
      <w:r w:rsidRPr="00E95BF7">
        <w:rPr>
          <w:b/>
          <w:sz w:val="22"/>
          <w:szCs w:val="22"/>
        </w:rPr>
        <w:t xml:space="preserve"> to meeting with your academic advisor.  </w:t>
      </w:r>
      <w:r>
        <w:rPr>
          <w:b/>
          <w:sz w:val="22"/>
          <w:szCs w:val="22"/>
        </w:rPr>
        <w:t>Failure to do so will result in</w:t>
      </w:r>
      <w:r w:rsidR="002E0661">
        <w:rPr>
          <w:b/>
          <w:sz w:val="22"/>
          <w:szCs w:val="22"/>
        </w:rPr>
        <w:t xml:space="preserve"> the</w:t>
      </w:r>
      <w:r>
        <w:rPr>
          <w:b/>
          <w:sz w:val="22"/>
          <w:szCs w:val="22"/>
        </w:rPr>
        <w:t xml:space="preserve"> IMMEDIATE cancelation of </w:t>
      </w:r>
      <w:r w:rsidR="002E0661">
        <w:rPr>
          <w:b/>
          <w:sz w:val="22"/>
          <w:szCs w:val="22"/>
        </w:rPr>
        <w:t xml:space="preserve">your </w:t>
      </w:r>
      <w:r>
        <w:rPr>
          <w:b/>
          <w:sz w:val="22"/>
          <w:szCs w:val="22"/>
        </w:rPr>
        <w:t>appointment and a NEW appointment will have to</w:t>
      </w:r>
      <w:r w:rsidR="00936153">
        <w:rPr>
          <w:b/>
          <w:sz w:val="22"/>
          <w:szCs w:val="22"/>
        </w:rPr>
        <w:t xml:space="preserve"> be</w:t>
      </w:r>
      <w:r>
        <w:rPr>
          <w:b/>
          <w:sz w:val="22"/>
          <w:szCs w:val="22"/>
        </w:rPr>
        <w:t xml:space="preserve"> made for another DAY. </w:t>
      </w:r>
      <w:r w:rsidRPr="00936153">
        <w:rPr>
          <w:sz w:val="22"/>
          <w:szCs w:val="22"/>
          <w:u w:val="single"/>
        </w:rPr>
        <w:t>It is important that you are honest with yourself when completing this form to assist your academic advisor to develop a workable and achievable success plan</w:t>
      </w:r>
      <w:r w:rsidRPr="009806C9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</w:p>
    <w:p w14:paraId="12E309D5" w14:textId="77777777" w:rsidR="004B5A9E" w:rsidRPr="00963C98" w:rsidRDefault="004B5A9E" w:rsidP="004B5A9E">
      <w:pPr>
        <w:rPr>
          <w:sz w:val="22"/>
          <w:szCs w:val="22"/>
        </w:rPr>
      </w:pPr>
    </w:p>
    <w:p w14:paraId="2AFCFF0E" w14:textId="10D96180" w:rsidR="004B5A9E" w:rsidRPr="00963C98" w:rsidRDefault="004B5A9E" w:rsidP="004B5A9E">
      <w:pPr>
        <w:rPr>
          <w:sz w:val="22"/>
          <w:szCs w:val="22"/>
        </w:rPr>
      </w:pPr>
      <w:r w:rsidRPr="00963C98">
        <w:rPr>
          <w:sz w:val="22"/>
          <w:szCs w:val="22"/>
        </w:rPr>
        <w:t>Name:</w:t>
      </w:r>
      <w:sdt>
        <w:sdtPr>
          <w:rPr>
            <w:sz w:val="22"/>
            <w:szCs w:val="22"/>
          </w:rPr>
          <w:alias w:val="Name"/>
          <w:tag w:val="Enter your name"/>
          <w:id w:val="29310774"/>
          <w:placeholder>
            <w:docPart w:val="DefaultPlaceholder_-1854013440"/>
          </w:placeholder>
          <w:showingPlcHdr/>
          <w:text/>
        </w:sdtPr>
        <w:sdtContent>
          <w:r w:rsidR="004265EC" w:rsidRPr="004265EC">
            <w:rPr>
              <w:rStyle w:val="PlaceholderText"/>
              <w:rFonts w:eastAsia="Calibri"/>
              <w:color w:val="auto"/>
            </w:rPr>
            <w:t>Click or tap here to enter text.</w:t>
          </w:r>
        </w:sdtContent>
      </w:sdt>
      <w:r w:rsidR="004265EC" w:rsidRPr="00963C98">
        <w:rPr>
          <w:sz w:val="22"/>
          <w:szCs w:val="22"/>
        </w:rPr>
        <w:t xml:space="preserve"> </w:t>
      </w:r>
      <w:r w:rsidR="004265EC">
        <w:rPr>
          <w:sz w:val="22"/>
          <w:szCs w:val="22"/>
        </w:rPr>
        <w:tab/>
      </w:r>
      <w:r w:rsidR="004265EC">
        <w:rPr>
          <w:sz w:val="22"/>
          <w:szCs w:val="22"/>
        </w:rPr>
        <w:tab/>
      </w:r>
      <w:r w:rsidR="004265EC">
        <w:rPr>
          <w:sz w:val="22"/>
          <w:szCs w:val="22"/>
        </w:rPr>
        <w:tab/>
      </w:r>
      <w:r w:rsidRPr="00963C98">
        <w:rPr>
          <w:sz w:val="22"/>
          <w:szCs w:val="22"/>
        </w:rPr>
        <w:t>Student N#:</w:t>
      </w:r>
      <w:sdt>
        <w:sdtPr>
          <w:rPr>
            <w:sz w:val="22"/>
            <w:szCs w:val="22"/>
          </w:rPr>
          <w:alias w:val="Student N number"/>
          <w:tag w:val="enter your UNF N number"/>
          <w:id w:val="-1566259867"/>
          <w:placeholder>
            <w:docPart w:val="DefaultPlaceholder_-1854013440"/>
          </w:placeholder>
          <w:showingPlcHdr/>
          <w:text/>
        </w:sdtPr>
        <w:sdtContent>
          <w:r w:rsidR="004265EC" w:rsidRPr="004265EC">
            <w:rPr>
              <w:rStyle w:val="PlaceholderText"/>
              <w:rFonts w:eastAsia="Calibri"/>
              <w:color w:val="auto"/>
            </w:rPr>
            <w:t>Click or tap here to enter text.</w:t>
          </w:r>
        </w:sdtContent>
      </w:sdt>
    </w:p>
    <w:p w14:paraId="46D18B49" w14:textId="2E0D3DA9" w:rsidR="004B5A9E" w:rsidRPr="00963C98" w:rsidRDefault="004B5A9E" w:rsidP="004B5A9E">
      <w:pPr>
        <w:rPr>
          <w:sz w:val="22"/>
          <w:szCs w:val="22"/>
        </w:rPr>
      </w:pPr>
      <w:r w:rsidRPr="00963C98">
        <w:rPr>
          <w:sz w:val="22"/>
          <w:szCs w:val="22"/>
        </w:rPr>
        <w:t>Major:</w:t>
      </w:r>
      <w:sdt>
        <w:sdtPr>
          <w:rPr>
            <w:sz w:val="22"/>
            <w:szCs w:val="22"/>
          </w:rPr>
          <w:alias w:val="Major"/>
          <w:tag w:val="enter your major"/>
          <w:id w:val="1972250595"/>
          <w:placeholder>
            <w:docPart w:val="DefaultPlaceholder_-1854013440"/>
          </w:placeholder>
          <w:showingPlcHdr/>
          <w:text/>
        </w:sdtPr>
        <w:sdtContent>
          <w:r w:rsidR="004265EC" w:rsidRPr="004265EC">
            <w:rPr>
              <w:rStyle w:val="PlaceholderText"/>
              <w:rFonts w:eastAsia="Calibri"/>
              <w:color w:val="auto"/>
            </w:rPr>
            <w:t>Click or tap here to enter text.</w:t>
          </w:r>
        </w:sdtContent>
      </w:sdt>
      <w:r w:rsidRPr="00963C98">
        <w:rPr>
          <w:sz w:val="22"/>
          <w:szCs w:val="22"/>
        </w:rPr>
        <w:tab/>
      </w:r>
      <w:r w:rsidR="004265EC">
        <w:rPr>
          <w:sz w:val="22"/>
          <w:szCs w:val="22"/>
        </w:rPr>
        <w:tab/>
      </w:r>
      <w:r w:rsidR="004265EC">
        <w:rPr>
          <w:sz w:val="22"/>
          <w:szCs w:val="22"/>
        </w:rPr>
        <w:tab/>
      </w:r>
      <w:r w:rsidRPr="00963C98">
        <w:rPr>
          <w:sz w:val="22"/>
          <w:szCs w:val="22"/>
        </w:rPr>
        <w:t>Current Term:</w:t>
      </w:r>
      <w:sdt>
        <w:sdtPr>
          <w:rPr>
            <w:sz w:val="22"/>
            <w:szCs w:val="22"/>
          </w:rPr>
          <w:alias w:val="Current Term"/>
          <w:tag w:val="enter your current term"/>
          <w:id w:val="-619922705"/>
          <w:placeholder>
            <w:docPart w:val="DefaultPlaceholder_-1854013440"/>
          </w:placeholder>
          <w:showingPlcHdr/>
          <w:text/>
        </w:sdtPr>
        <w:sdtContent>
          <w:r w:rsidR="004265EC" w:rsidRPr="004265EC">
            <w:rPr>
              <w:rStyle w:val="PlaceholderText"/>
              <w:rFonts w:eastAsia="Calibri"/>
              <w:color w:val="auto"/>
            </w:rPr>
            <w:t>Click or tap here to enter text.</w:t>
          </w:r>
        </w:sdtContent>
      </w:sdt>
    </w:p>
    <w:p w14:paraId="6FD94922" w14:textId="22023732" w:rsidR="004B5A9E" w:rsidRPr="00963C98" w:rsidRDefault="004B5A9E" w:rsidP="004B5A9E">
      <w:pPr>
        <w:rPr>
          <w:sz w:val="22"/>
          <w:szCs w:val="22"/>
          <w:u w:val="single"/>
        </w:rPr>
      </w:pPr>
      <w:r w:rsidRPr="00963C98">
        <w:rPr>
          <w:sz w:val="22"/>
          <w:szCs w:val="22"/>
        </w:rPr>
        <w:t>Advisor:</w:t>
      </w:r>
      <w:sdt>
        <w:sdtPr>
          <w:rPr>
            <w:sz w:val="22"/>
            <w:szCs w:val="22"/>
          </w:rPr>
          <w:alias w:val="Advisor"/>
          <w:tag w:val="enter the name of your advisor"/>
          <w:id w:val="806208416"/>
          <w:placeholder>
            <w:docPart w:val="DefaultPlaceholder_-1854013440"/>
          </w:placeholder>
          <w:showingPlcHdr/>
          <w:text/>
        </w:sdtPr>
        <w:sdtContent>
          <w:r w:rsidR="004265EC" w:rsidRPr="004265EC">
            <w:rPr>
              <w:rStyle w:val="PlaceholderText"/>
              <w:rFonts w:eastAsia="Calibri"/>
              <w:color w:val="auto"/>
            </w:rPr>
            <w:t>Click or tap here to enter text.</w:t>
          </w:r>
        </w:sdtContent>
      </w:sdt>
      <w:r w:rsidRPr="00963C98">
        <w:rPr>
          <w:sz w:val="22"/>
          <w:szCs w:val="22"/>
        </w:rPr>
        <w:tab/>
      </w:r>
      <w:r w:rsidR="004265EC">
        <w:rPr>
          <w:sz w:val="22"/>
          <w:szCs w:val="22"/>
        </w:rPr>
        <w:tab/>
      </w:r>
      <w:r w:rsidRPr="00963C98">
        <w:rPr>
          <w:sz w:val="22"/>
          <w:szCs w:val="22"/>
        </w:rPr>
        <w:t>Appointment Date &amp; Time</w:t>
      </w:r>
      <w:sdt>
        <w:sdtPr>
          <w:rPr>
            <w:sz w:val="22"/>
            <w:szCs w:val="22"/>
          </w:rPr>
          <w:alias w:val="Appointment date and Time"/>
          <w:tag w:val="Enter the appointment's date and time"/>
          <w:id w:val="914205304"/>
          <w:placeholder>
            <w:docPart w:val="DefaultPlaceholder_-1854013440"/>
          </w:placeholder>
          <w:showingPlcHdr/>
          <w:text/>
        </w:sdtPr>
        <w:sdtContent>
          <w:r w:rsidR="004265EC" w:rsidRPr="004265EC">
            <w:rPr>
              <w:rStyle w:val="PlaceholderText"/>
              <w:rFonts w:eastAsia="Calibri"/>
              <w:color w:val="auto"/>
            </w:rPr>
            <w:t>Click or tap here to enter text.</w:t>
          </w:r>
        </w:sdtContent>
      </w:sdt>
    </w:p>
    <w:p w14:paraId="7DD7807A" w14:textId="77777777" w:rsidR="004B5A9E" w:rsidRPr="00963C98" w:rsidRDefault="004B5A9E" w:rsidP="004B5A9E">
      <w:pPr>
        <w:rPr>
          <w:sz w:val="22"/>
          <w:szCs w:val="22"/>
          <w:u w:val="single"/>
        </w:rPr>
      </w:pPr>
    </w:p>
    <w:p w14:paraId="4F68D483" w14:textId="77777777" w:rsidR="0048499D" w:rsidRPr="009806C9" w:rsidRDefault="0048499D" w:rsidP="0048499D">
      <w:pPr>
        <w:pBdr>
          <w:top w:val="thinThickThinSmallGap" w:sz="24" w:space="1" w:color="auto"/>
        </w:pBdr>
        <w:rPr>
          <w:sz w:val="22"/>
          <w:szCs w:val="22"/>
        </w:rPr>
      </w:pPr>
      <w:r w:rsidRPr="009806C9">
        <w:rPr>
          <w:sz w:val="22"/>
          <w:szCs w:val="22"/>
        </w:rPr>
        <w:t xml:space="preserve">A. </w:t>
      </w:r>
      <w:r w:rsidRPr="009806C9">
        <w:rPr>
          <w:b/>
          <w:sz w:val="22"/>
          <w:szCs w:val="22"/>
        </w:rPr>
        <w:t>Academic Obstacles</w:t>
      </w:r>
      <w:r w:rsidRPr="009806C9">
        <w:rPr>
          <w:sz w:val="22"/>
          <w:szCs w:val="22"/>
        </w:rPr>
        <w:t xml:space="preserve">: </w:t>
      </w:r>
      <w:r w:rsidR="00B648DB">
        <w:rPr>
          <w:sz w:val="22"/>
          <w:szCs w:val="22"/>
        </w:rPr>
        <w:t>I</w:t>
      </w:r>
      <w:r w:rsidRPr="009806C9">
        <w:rPr>
          <w:sz w:val="22"/>
          <w:szCs w:val="22"/>
        </w:rPr>
        <w:t>dentify and list three of your most difficult obstacles and how they are interfering with your academic success.</w:t>
      </w:r>
    </w:p>
    <w:p w14:paraId="03AD79BD" w14:textId="77777777" w:rsidR="0048499D" w:rsidRPr="009806C9" w:rsidRDefault="0048499D" w:rsidP="0048499D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  <w:gridCol w:w="7215"/>
      </w:tblGrid>
      <w:tr w:rsidR="0048499D" w14:paraId="2920D957" w14:textId="77777777" w:rsidTr="004265EC">
        <w:trPr>
          <w:cantSplit/>
          <w:tblHeader/>
        </w:trPr>
        <w:tc>
          <w:tcPr>
            <w:tcW w:w="3348" w:type="dxa"/>
          </w:tcPr>
          <w:p w14:paraId="3123FA76" w14:textId="77777777" w:rsidR="0048499D" w:rsidRPr="002346B1" w:rsidRDefault="0048499D" w:rsidP="00DC5B94">
            <w:r w:rsidRPr="002346B1">
              <w:rPr>
                <w:sz w:val="22"/>
                <w:szCs w:val="22"/>
              </w:rPr>
              <w:t>Obstacle</w:t>
            </w:r>
          </w:p>
        </w:tc>
        <w:tc>
          <w:tcPr>
            <w:tcW w:w="7380" w:type="dxa"/>
          </w:tcPr>
          <w:p w14:paraId="4C4C608D" w14:textId="77777777" w:rsidR="0048499D" w:rsidRPr="002346B1" w:rsidRDefault="0048499D" w:rsidP="00DC5B94">
            <w:r w:rsidRPr="002346B1">
              <w:rPr>
                <w:sz w:val="22"/>
                <w:szCs w:val="22"/>
              </w:rPr>
              <w:t>How does this obstacle interfere with your academic success? (Be specific)</w:t>
            </w:r>
          </w:p>
        </w:tc>
      </w:tr>
      <w:tr w:rsidR="0048499D" w:rsidRPr="002346B1" w14:paraId="44153B3A" w14:textId="77777777" w:rsidTr="00DC5B94">
        <w:tc>
          <w:tcPr>
            <w:tcW w:w="3348" w:type="dxa"/>
          </w:tcPr>
          <w:p w14:paraId="3AF7D8F4" w14:textId="77777777" w:rsidR="0048499D" w:rsidRPr="002346B1" w:rsidRDefault="0048499D" w:rsidP="00DC5B94">
            <w:r w:rsidRPr="002346B1">
              <w:rPr>
                <w:sz w:val="22"/>
                <w:szCs w:val="22"/>
              </w:rPr>
              <w:t>1.</w:t>
            </w:r>
          </w:p>
        </w:tc>
        <w:tc>
          <w:tcPr>
            <w:tcW w:w="7380" w:type="dxa"/>
          </w:tcPr>
          <w:p w14:paraId="6910C9A9" w14:textId="77777777" w:rsidR="00952432" w:rsidRPr="002346B1" w:rsidRDefault="00952432" w:rsidP="00DC5B94"/>
        </w:tc>
      </w:tr>
      <w:tr w:rsidR="0048499D" w:rsidRPr="002346B1" w14:paraId="6A27B678" w14:textId="77777777" w:rsidTr="00DC5B94">
        <w:tc>
          <w:tcPr>
            <w:tcW w:w="3348" w:type="dxa"/>
          </w:tcPr>
          <w:p w14:paraId="4854ECDD" w14:textId="77777777" w:rsidR="0048499D" w:rsidRPr="002346B1" w:rsidRDefault="0048499D" w:rsidP="00DC5B94">
            <w:r w:rsidRPr="002346B1">
              <w:rPr>
                <w:sz w:val="22"/>
                <w:szCs w:val="22"/>
              </w:rPr>
              <w:t>2.</w:t>
            </w:r>
          </w:p>
        </w:tc>
        <w:tc>
          <w:tcPr>
            <w:tcW w:w="7380" w:type="dxa"/>
          </w:tcPr>
          <w:p w14:paraId="28E812D8" w14:textId="77777777" w:rsidR="00952432" w:rsidRPr="002346B1" w:rsidRDefault="00952432" w:rsidP="00DC5B94"/>
        </w:tc>
      </w:tr>
      <w:tr w:rsidR="0048499D" w:rsidRPr="002346B1" w14:paraId="55956571" w14:textId="77777777" w:rsidTr="00DC5B94">
        <w:tc>
          <w:tcPr>
            <w:tcW w:w="3348" w:type="dxa"/>
          </w:tcPr>
          <w:p w14:paraId="7DFC152C" w14:textId="77777777" w:rsidR="0048499D" w:rsidRPr="002346B1" w:rsidRDefault="0048499D" w:rsidP="00DC5B94">
            <w:r w:rsidRPr="002346B1">
              <w:rPr>
                <w:sz w:val="22"/>
                <w:szCs w:val="22"/>
              </w:rPr>
              <w:t>3.</w:t>
            </w:r>
          </w:p>
        </w:tc>
        <w:tc>
          <w:tcPr>
            <w:tcW w:w="7380" w:type="dxa"/>
          </w:tcPr>
          <w:p w14:paraId="245E6D57" w14:textId="77777777" w:rsidR="00952432" w:rsidRPr="002346B1" w:rsidRDefault="00952432" w:rsidP="00DC5B94"/>
        </w:tc>
      </w:tr>
    </w:tbl>
    <w:p w14:paraId="5F617ACA" w14:textId="77777777" w:rsidR="0048499D" w:rsidRPr="009806C9" w:rsidRDefault="0048499D" w:rsidP="0048499D">
      <w:pPr>
        <w:rPr>
          <w:sz w:val="22"/>
          <w:szCs w:val="22"/>
        </w:rPr>
      </w:pPr>
    </w:p>
    <w:p w14:paraId="39B06FF3" w14:textId="77777777" w:rsidR="0048499D" w:rsidRDefault="0048499D" w:rsidP="0048499D">
      <w:pPr>
        <w:rPr>
          <w:sz w:val="22"/>
          <w:szCs w:val="22"/>
        </w:rPr>
      </w:pPr>
      <w:r w:rsidRPr="009806C9">
        <w:rPr>
          <w:sz w:val="22"/>
          <w:szCs w:val="22"/>
        </w:rPr>
        <w:t xml:space="preserve">B. </w:t>
      </w:r>
      <w:r w:rsidRPr="009806C9">
        <w:rPr>
          <w:b/>
          <w:sz w:val="22"/>
          <w:szCs w:val="22"/>
        </w:rPr>
        <w:t>Solutions</w:t>
      </w:r>
      <w:r w:rsidRPr="009806C9">
        <w:rPr>
          <w:sz w:val="22"/>
          <w:szCs w:val="22"/>
        </w:rPr>
        <w:t xml:space="preserve">: </w:t>
      </w:r>
      <w:r w:rsidR="00952432">
        <w:rPr>
          <w:sz w:val="22"/>
          <w:szCs w:val="22"/>
        </w:rPr>
        <w:t>I</w:t>
      </w:r>
      <w:r w:rsidRPr="009806C9">
        <w:rPr>
          <w:sz w:val="22"/>
          <w:szCs w:val="22"/>
        </w:rPr>
        <w:t>dentify and list three possible solutions for each obstacle listed</w:t>
      </w:r>
      <w:r w:rsidR="00952432">
        <w:rPr>
          <w:sz w:val="22"/>
          <w:szCs w:val="22"/>
        </w:rPr>
        <w:t xml:space="preserve"> </w:t>
      </w:r>
      <w:r w:rsidRPr="009806C9">
        <w:rPr>
          <w:sz w:val="22"/>
          <w:szCs w:val="22"/>
        </w:rPr>
        <w:t>above.</w:t>
      </w:r>
    </w:p>
    <w:p w14:paraId="40C38B94" w14:textId="77777777" w:rsidR="00952432" w:rsidRPr="009806C9" w:rsidRDefault="00952432" w:rsidP="0048499D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7"/>
        <w:gridCol w:w="3079"/>
        <w:gridCol w:w="3253"/>
        <w:gridCol w:w="3253"/>
      </w:tblGrid>
      <w:tr w:rsidR="0048499D" w14:paraId="3C48A430" w14:textId="77777777" w:rsidTr="004265EC">
        <w:trPr>
          <w:cantSplit/>
          <w:tblHeader/>
        </w:trPr>
        <w:tc>
          <w:tcPr>
            <w:tcW w:w="918" w:type="dxa"/>
          </w:tcPr>
          <w:p w14:paraId="28CE7F7D" w14:textId="77777777" w:rsidR="0048499D" w:rsidRPr="00952432" w:rsidRDefault="0048499D" w:rsidP="00DC5B94">
            <w:pPr>
              <w:rPr>
                <w:sz w:val="20"/>
                <w:szCs w:val="20"/>
              </w:rPr>
            </w:pPr>
            <w:r w:rsidRPr="00952432">
              <w:rPr>
                <w:sz w:val="20"/>
                <w:szCs w:val="20"/>
              </w:rPr>
              <w:t>Obstacle</w:t>
            </w:r>
          </w:p>
        </w:tc>
        <w:tc>
          <w:tcPr>
            <w:tcW w:w="3150" w:type="dxa"/>
          </w:tcPr>
          <w:p w14:paraId="14FDA645" w14:textId="77777777" w:rsidR="0048499D" w:rsidRPr="002346B1" w:rsidRDefault="0048499D" w:rsidP="00DC5B94">
            <w:r w:rsidRPr="002346B1">
              <w:rPr>
                <w:sz w:val="22"/>
                <w:szCs w:val="22"/>
              </w:rPr>
              <w:t>Solution #1</w:t>
            </w:r>
          </w:p>
        </w:tc>
        <w:tc>
          <w:tcPr>
            <w:tcW w:w="3330" w:type="dxa"/>
          </w:tcPr>
          <w:p w14:paraId="61E05FF5" w14:textId="77777777" w:rsidR="0048499D" w:rsidRPr="002346B1" w:rsidRDefault="0048499D" w:rsidP="00DC5B94">
            <w:r w:rsidRPr="002346B1">
              <w:rPr>
                <w:sz w:val="22"/>
                <w:szCs w:val="22"/>
              </w:rPr>
              <w:t>Solution #2</w:t>
            </w:r>
          </w:p>
        </w:tc>
        <w:tc>
          <w:tcPr>
            <w:tcW w:w="3330" w:type="dxa"/>
          </w:tcPr>
          <w:p w14:paraId="77CE315D" w14:textId="77777777" w:rsidR="0048499D" w:rsidRPr="002346B1" w:rsidRDefault="0048499D" w:rsidP="00DC5B94">
            <w:r w:rsidRPr="002346B1">
              <w:rPr>
                <w:sz w:val="22"/>
                <w:szCs w:val="22"/>
              </w:rPr>
              <w:t>Solution #3</w:t>
            </w:r>
          </w:p>
        </w:tc>
      </w:tr>
      <w:tr w:rsidR="0048499D" w:rsidRPr="002346B1" w14:paraId="03B0E094" w14:textId="77777777" w:rsidTr="00952432">
        <w:tc>
          <w:tcPr>
            <w:tcW w:w="918" w:type="dxa"/>
          </w:tcPr>
          <w:p w14:paraId="3B2FCEB6" w14:textId="5404941D" w:rsidR="0048499D" w:rsidRPr="002346B1" w:rsidRDefault="0048499D" w:rsidP="00DC5B94">
            <w:r w:rsidRPr="002346B1">
              <w:rPr>
                <w:sz w:val="22"/>
                <w:szCs w:val="22"/>
              </w:rPr>
              <w:t>1</w:t>
            </w:r>
            <w:r w:rsidR="004265EC">
              <w:rPr>
                <w:sz w:val="22"/>
                <w:szCs w:val="22"/>
              </w:rPr>
              <w:t>.</w:t>
            </w:r>
          </w:p>
        </w:tc>
        <w:tc>
          <w:tcPr>
            <w:tcW w:w="3150" w:type="dxa"/>
          </w:tcPr>
          <w:p w14:paraId="34752B9D" w14:textId="77777777" w:rsidR="00952432" w:rsidRPr="002346B1" w:rsidRDefault="00952432" w:rsidP="00DC5B94"/>
        </w:tc>
        <w:tc>
          <w:tcPr>
            <w:tcW w:w="3330" w:type="dxa"/>
          </w:tcPr>
          <w:p w14:paraId="0E16F876" w14:textId="77777777" w:rsidR="0048499D" w:rsidRPr="002346B1" w:rsidRDefault="0048499D" w:rsidP="00DC5B94"/>
        </w:tc>
        <w:tc>
          <w:tcPr>
            <w:tcW w:w="3330" w:type="dxa"/>
          </w:tcPr>
          <w:p w14:paraId="224672DA" w14:textId="77777777" w:rsidR="0048499D" w:rsidRPr="002346B1" w:rsidRDefault="0048499D" w:rsidP="00DC5B94"/>
        </w:tc>
      </w:tr>
      <w:tr w:rsidR="0048499D" w:rsidRPr="002346B1" w14:paraId="21BCC658" w14:textId="77777777" w:rsidTr="00952432">
        <w:tc>
          <w:tcPr>
            <w:tcW w:w="918" w:type="dxa"/>
          </w:tcPr>
          <w:p w14:paraId="3DDB0B0B" w14:textId="77777777" w:rsidR="0048499D" w:rsidRPr="002346B1" w:rsidRDefault="0048499D" w:rsidP="00DC5B94">
            <w:r w:rsidRPr="002346B1">
              <w:rPr>
                <w:sz w:val="22"/>
                <w:szCs w:val="22"/>
              </w:rPr>
              <w:t>2.</w:t>
            </w:r>
          </w:p>
        </w:tc>
        <w:tc>
          <w:tcPr>
            <w:tcW w:w="3150" w:type="dxa"/>
          </w:tcPr>
          <w:p w14:paraId="1FE631FD" w14:textId="77777777" w:rsidR="00952432" w:rsidRPr="002346B1" w:rsidRDefault="00952432" w:rsidP="00DC5B94"/>
        </w:tc>
        <w:tc>
          <w:tcPr>
            <w:tcW w:w="3330" w:type="dxa"/>
          </w:tcPr>
          <w:p w14:paraId="5D18721A" w14:textId="77777777" w:rsidR="0048499D" w:rsidRPr="002346B1" w:rsidRDefault="0048499D" w:rsidP="00DC5B94"/>
        </w:tc>
        <w:tc>
          <w:tcPr>
            <w:tcW w:w="3330" w:type="dxa"/>
          </w:tcPr>
          <w:p w14:paraId="0DDE3C52" w14:textId="77777777" w:rsidR="0048499D" w:rsidRPr="002346B1" w:rsidRDefault="0048499D" w:rsidP="00DC5B94"/>
        </w:tc>
      </w:tr>
      <w:tr w:rsidR="0048499D" w:rsidRPr="002346B1" w14:paraId="09AAD491" w14:textId="77777777" w:rsidTr="00952432">
        <w:tc>
          <w:tcPr>
            <w:tcW w:w="918" w:type="dxa"/>
          </w:tcPr>
          <w:p w14:paraId="64A7A587" w14:textId="77777777" w:rsidR="0048499D" w:rsidRPr="002346B1" w:rsidRDefault="0048499D" w:rsidP="00DC5B94">
            <w:r w:rsidRPr="002346B1">
              <w:rPr>
                <w:sz w:val="22"/>
                <w:szCs w:val="22"/>
              </w:rPr>
              <w:t>3.</w:t>
            </w:r>
          </w:p>
        </w:tc>
        <w:tc>
          <w:tcPr>
            <w:tcW w:w="3150" w:type="dxa"/>
          </w:tcPr>
          <w:p w14:paraId="772553FB" w14:textId="77777777" w:rsidR="00952432" w:rsidRPr="002346B1" w:rsidRDefault="00952432" w:rsidP="00DC5B94"/>
        </w:tc>
        <w:tc>
          <w:tcPr>
            <w:tcW w:w="3330" w:type="dxa"/>
          </w:tcPr>
          <w:p w14:paraId="6E13B612" w14:textId="77777777" w:rsidR="0048499D" w:rsidRPr="002346B1" w:rsidRDefault="0048499D" w:rsidP="00DC5B94"/>
        </w:tc>
        <w:tc>
          <w:tcPr>
            <w:tcW w:w="3330" w:type="dxa"/>
          </w:tcPr>
          <w:p w14:paraId="053CD458" w14:textId="77777777" w:rsidR="0048499D" w:rsidRPr="002346B1" w:rsidRDefault="0048499D" w:rsidP="00DC5B94"/>
        </w:tc>
      </w:tr>
    </w:tbl>
    <w:p w14:paraId="3A795531" w14:textId="77777777" w:rsidR="004265EC" w:rsidRDefault="004265EC" w:rsidP="0048499D">
      <w:pPr>
        <w:rPr>
          <w:sz w:val="22"/>
          <w:szCs w:val="22"/>
        </w:rPr>
      </w:pPr>
    </w:p>
    <w:p w14:paraId="79A972AC" w14:textId="66A747C6" w:rsidR="0048499D" w:rsidRPr="009806C9" w:rsidRDefault="009D2C6F" w:rsidP="0048499D">
      <w:pPr>
        <w:rPr>
          <w:sz w:val="22"/>
          <w:szCs w:val="22"/>
        </w:rPr>
      </w:pPr>
      <w:r>
        <w:rPr>
          <w:sz w:val="22"/>
          <w:szCs w:val="22"/>
        </w:rPr>
        <w:t>C</w:t>
      </w:r>
      <w:r w:rsidR="0048499D" w:rsidRPr="009806C9">
        <w:rPr>
          <w:sz w:val="22"/>
          <w:szCs w:val="22"/>
        </w:rPr>
        <w:t xml:space="preserve">. </w:t>
      </w:r>
      <w:r w:rsidR="0048499D" w:rsidRPr="009806C9">
        <w:rPr>
          <w:b/>
          <w:sz w:val="22"/>
          <w:szCs w:val="22"/>
        </w:rPr>
        <w:t>Plan of Action</w:t>
      </w:r>
      <w:r w:rsidR="0048499D" w:rsidRPr="009806C9">
        <w:rPr>
          <w:sz w:val="22"/>
          <w:szCs w:val="22"/>
        </w:rPr>
        <w:t xml:space="preserve">: Using your solutions; write your goal(s), steps you plan to take and by when. </w:t>
      </w:r>
      <w:r w:rsidR="0048499D" w:rsidRPr="009806C9">
        <w:rPr>
          <w:sz w:val="22"/>
          <w:szCs w:val="22"/>
        </w:rPr>
        <w:tab/>
        <w:t xml:space="preserve">(This is a </w:t>
      </w:r>
      <w:r w:rsidR="00952432" w:rsidRPr="009806C9">
        <w:rPr>
          <w:sz w:val="22"/>
          <w:szCs w:val="22"/>
        </w:rPr>
        <w:t>self-contract</w:t>
      </w:r>
      <w:r w:rsidR="0048499D" w:rsidRPr="009806C9">
        <w:rPr>
          <w:sz w:val="22"/>
          <w:szCs w:val="22"/>
        </w:rPr>
        <w:t>)</w:t>
      </w:r>
    </w:p>
    <w:p w14:paraId="74A132EF" w14:textId="77777777" w:rsidR="0048499D" w:rsidRPr="009806C9" w:rsidRDefault="0048499D" w:rsidP="0048499D">
      <w:pPr>
        <w:rPr>
          <w:sz w:val="22"/>
          <w:szCs w:val="22"/>
        </w:rPr>
      </w:pPr>
    </w:p>
    <w:p w14:paraId="58EFD58C" w14:textId="5D067F15" w:rsidR="0048499D" w:rsidRDefault="0048499D" w:rsidP="004265EC">
      <w:pPr>
        <w:rPr>
          <w:sz w:val="22"/>
          <w:szCs w:val="22"/>
        </w:rPr>
      </w:pPr>
      <w:r w:rsidRPr="009806C9">
        <w:rPr>
          <w:sz w:val="22"/>
          <w:szCs w:val="22"/>
        </w:rPr>
        <w:t>Goal (</w:t>
      </w:r>
      <w:proofErr w:type="gramStart"/>
      <w:r w:rsidRPr="009806C9">
        <w:rPr>
          <w:sz w:val="22"/>
          <w:szCs w:val="22"/>
        </w:rPr>
        <w:t>the final result</w:t>
      </w:r>
      <w:proofErr w:type="gramEnd"/>
      <w:r w:rsidRPr="009806C9">
        <w:rPr>
          <w:sz w:val="22"/>
          <w:szCs w:val="22"/>
        </w:rPr>
        <w:t>):</w:t>
      </w:r>
      <w:sdt>
        <w:sdtPr>
          <w:rPr>
            <w:sz w:val="22"/>
            <w:szCs w:val="22"/>
          </w:rPr>
          <w:alias w:val="Goal"/>
          <w:tag w:val="Enter your goal"/>
          <w:id w:val="-276024790"/>
          <w:placeholder>
            <w:docPart w:val="DefaultPlaceholder_-1854013440"/>
          </w:placeholder>
          <w:showingPlcHdr/>
          <w:text/>
        </w:sdtPr>
        <w:sdtContent>
          <w:r w:rsidR="004265EC" w:rsidRPr="004265EC">
            <w:rPr>
              <w:rStyle w:val="PlaceholderText"/>
              <w:rFonts w:eastAsia="Calibri"/>
              <w:color w:val="auto"/>
            </w:rPr>
            <w:t>Click or tap here to enter text.</w:t>
          </w:r>
        </w:sdtContent>
      </w:sdt>
    </w:p>
    <w:p w14:paraId="66A80722" w14:textId="77777777" w:rsidR="004265EC" w:rsidRDefault="004265EC" w:rsidP="0048499D">
      <w:pPr>
        <w:rPr>
          <w:sz w:val="22"/>
          <w:szCs w:val="22"/>
        </w:rPr>
      </w:pPr>
    </w:p>
    <w:p w14:paraId="03E046B6" w14:textId="60AE5411" w:rsidR="0048499D" w:rsidRDefault="0048499D" w:rsidP="0048499D">
      <w:pPr>
        <w:rPr>
          <w:sz w:val="22"/>
          <w:szCs w:val="22"/>
        </w:rPr>
      </w:pPr>
      <w:r>
        <w:rPr>
          <w:sz w:val="22"/>
          <w:szCs w:val="22"/>
        </w:rPr>
        <w:t>Steps to Obtain Goal:</w:t>
      </w:r>
    </w:p>
    <w:p w14:paraId="1ADC03A5" w14:textId="77777777" w:rsidR="004265EC" w:rsidRDefault="004265EC" w:rsidP="0048499D">
      <w:pPr>
        <w:rPr>
          <w:sz w:val="22"/>
          <w:szCs w:val="22"/>
        </w:rPr>
      </w:pPr>
    </w:p>
    <w:p w14:paraId="4080C299" w14:textId="1BEBB894" w:rsidR="00936153" w:rsidRPr="004265EC" w:rsidRDefault="00000000" w:rsidP="004265EC">
      <w:pPr>
        <w:pStyle w:val="ListParagraph"/>
        <w:numPr>
          <w:ilvl w:val="0"/>
          <w:numId w:val="3"/>
        </w:numPr>
        <w:rPr>
          <w:sz w:val="22"/>
          <w:szCs w:val="22"/>
        </w:rPr>
      </w:pPr>
      <w:sdt>
        <w:sdtPr>
          <w:rPr>
            <w:sz w:val="22"/>
            <w:szCs w:val="22"/>
          </w:rPr>
          <w:alias w:val="Step 1"/>
          <w:tag w:val="First goal"/>
          <w:id w:val="-853569996"/>
          <w:placeholder>
            <w:docPart w:val="DefaultPlaceholder_-1854013440"/>
          </w:placeholder>
          <w:showingPlcHdr/>
          <w:text/>
        </w:sdtPr>
        <w:sdtContent>
          <w:r w:rsidR="004265EC" w:rsidRPr="004265EC">
            <w:rPr>
              <w:rStyle w:val="PlaceholderText"/>
              <w:rFonts w:eastAsia="Calibri"/>
              <w:color w:val="auto"/>
            </w:rPr>
            <w:t>Click or tap here to enter text.</w:t>
          </w:r>
        </w:sdtContent>
      </w:sdt>
    </w:p>
    <w:p w14:paraId="4751B49F" w14:textId="6EF7AA76" w:rsidR="004265EC" w:rsidRPr="004265EC" w:rsidRDefault="0048499D" w:rsidP="004265EC">
      <w:pPr>
        <w:pStyle w:val="ListParagraph"/>
        <w:rPr>
          <w:sz w:val="22"/>
          <w:szCs w:val="22"/>
        </w:rPr>
      </w:pPr>
      <w:r w:rsidRPr="004265EC">
        <w:rPr>
          <w:sz w:val="22"/>
          <w:szCs w:val="22"/>
        </w:rPr>
        <w:t>By:</w:t>
      </w:r>
      <w:r w:rsidR="000F1BB5" w:rsidRPr="004265EC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alias w:val="Step 1 goal date"/>
          <w:tag w:val="Enter date"/>
          <w:id w:val="-492560481"/>
          <w:placeholder>
            <w:docPart w:val="DefaultPlaceholder_-1854013440"/>
          </w:placeholder>
          <w:showingPlcHdr/>
          <w:text/>
        </w:sdtPr>
        <w:sdtContent>
          <w:r w:rsidR="004265EC" w:rsidRPr="004265EC">
            <w:rPr>
              <w:rStyle w:val="PlaceholderText"/>
              <w:rFonts w:eastAsia="Calibri"/>
              <w:color w:val="auto"/>
            </w:rPr>
            <w:t>Click or tap here to enter text.</w:t>
          </w:r>
        </w:sdtContent>
      </w:sdt>
    </w:p>
    <w:p w14:paraId="40B4737B" w14:textId="6FC22BFE" w:rsidR="00936153" w:rsidRPr="004265EC" w:rsidRDefault="00000000" w:rsidP="004265EC">
      <w:pPr>
        <w:pStyle w:val="ListParagraph"/>
        <w:numPr>
          <w:ilvl w:val="0"/>
          <w:numId w:val="3"/>
        </w:numPr>
        <w:rPr>
          <w:sz w:val="22"/>
          <w:szCs w:val="22"/>
        </w:rPr>
      </w:pPr>
      <w:sdt>
        <w:sdtPr>
          <w:rPr>
            <w:sz w:val="22"/>
            <w:szCs w:val="22"/>
          </w:rPr>
          <w:alias w:val="Step 2"/>
          <w:tag w:val="Second goal"/>
          <w:id w:val="1450815556"/>
          <w:placeholder>
            <w:docPart w:val="DefaultPlaceholder_-1854013440"/>
          </w:placeholder>
          <w:showingPlcHdr/>
          <w:text/>
        </w:sdtPr>
        <w:sdtContent>
          <w:r w:rsidR="004265EC" w:rsidRPr="004265EC">
            <w:rPr>
              <w:rStyle w:val="PlaceholderText"/>
              <w:rFonts w:eastAsia="Calibri"/>
              <w:color w:val="auto"/>
            </w:rPr>
            <w:t>Click or tap here to enter text.</w:t>
          </w:r>
        </w:sdtContent>
      </w:sdt>
    </w:p>
    <w:p w14:paraId="65BF19C9" w14:textId="0E70D1DD" w:rsidR="0048499D" w:rsidRPr="004265EC" w:rsidRDefault="0048499D" w:rsidP="004265EC">
      <w:pPr>
        <w:pStyle w:val="ListParagraph"/>
        <w:rPr>
          <w:sz w:val="22"/>
          <w:szCs w:val="22"/>
        </w:rPr>
      </w:pPr>
      <w:r w:rsidRPr="004265EC">
        <w:rPr>
          <w:sz w:val="22"/>
          <w:szCs w:val="22"/>
        </w:rPr>
        <w:t>By:</w:t>
      </w:r>
      <w:r w:rsidR="000F1BB5" w:rsidRPr="004265EC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alias w:val="step 2: goal date"/>
          <w:tag w:val="Enter goal date"/>
          <w:id w:val="30382915"/>
          <w:placeholder>
            <w:docPart w:val="DefaultPlaceholder_-1854013440"/>
          </w:placeholder>
          <w:showingPlcHdr/>
          <w:text/>
        </w:sdtPr>
        <w:sdtContent>
          <w:r w:rsidR="004265EC" w:rsidRPr="004265EC">
            <w:rPr>
              <w:rStyle w:val="PlaceholderText"/>
              <w:rFonts w:eastAsia="Calibri"/>
              <w:color w:val="auto"/>
            </w:rPr>
            <w:t>Click or tap here to enter text.</w:t>
          </w:r>
        </w:sdtContent>
      </w:sdt>
    </w:p>
    <w:p w14:paraId="7DF6561A" w14:textId="6FE89356" w:rsidR="00936153" w:rsidRPr="004265EC" w:rsidRDefault="00000000" w:rsidP="004265EC">
      <w:pPr>
        <w:pStyle w:val="ListParagraph"/>
        <w:numPr>
          <w:ilvl w:val="0"/>
          <w:numId w:val="3"/>
        </w:numPr>
        <w:rPr>
          <w:sz w:val="22"/>
          <w:szCs w:val="22"/>
        </w:rPr>
      </w:pPr>
      <w:sdt>
        <w:sdtPr>
          <w:rPr>
            <w:sz w:val="22"/>
            <w:szCs w:val="22"/>
          </w:rPr>
          <w:alias w:val="Step 3"/>
          <w:tag w:val="Third goal"/>
          <w:id w:val="-1021625791"/>
          <w:placeholder>
            <w:docPart w:val="DefaultPlaceholder_-1854013440"/>
          </w:placeholder>
          <w:showingPlcHdr/>
          <w:text/>
        </w:sdtPr>
        <w:sdtContent>
          <w:r w:rsidR="004265EC" w:rsidRPr="004265EC">
            <w:rPr>
              <w:rStyle w:val="PlaceholderText"/>
              <w:rFonts w:eastAsia="Calibri"/>
              <w:color w:val="auto"/>
            </w:rPr>
            <w:t>Click or tap here to enter text.</w:t>
          </w:r>
        </w:sdtContent>
      </w:sdt>
    </w:p>
    <w:p w14:paraId="6E522525" w14:textId="44A014C3" w:rsidR="00936153" w:rsidRPr="004265EC" w:rsidRDefault="00936153" w:rsidP="004265EC">
      <w:pPr>
        <w:pStyle w:val="ListParagraph"/>
        <w:rPr>
          <w:sz w:val="22"/>
          <w:szCs w:val="22"/>
        </w:rPr>
      </w:pPr>
      <w:r w:rsidRPr="004265EC">
        <w:rPr>
          <w:sz w:val="22"/>
          <w:szCs w:val="22"/>
        </w:rPr>
        <w:t xml:space="preserve">By: </w:t>
      </w:r>
      <w:sdt>
        <w:sdtPr>
          <w:rPr>
            <w:sz w:val="22"/>
            <w:szCs w:val="22"/>
          </w:rPr>
          <w:alias w:val="step 3 goal date"/>
          <w:tag w:val="Enter goal date"/>
          <w:id w:val="219014684"/>
          <w:placeholder>
            <w:docPart w:val="DefaultPlaceholder_-1854013440"/>
          </w:placeholder>
          <w:showingPlcHdr/>
          <w:text/>
        </w:sdtPr>
        <w:sdtContent>
          <w:r w:rsidR="004265EC" w:rsidRPr="004265EC">
            <w:rPr>
              <w:rStyle w:val="PlaceholderText"/>
              <w:rFonts w:eastAsia="Calibri"/>
              <w:color w:val="auto"/>
            </w:rPr>
            <w:t>Click or tap here to enter text.</w:t>
          </w:r>
        </w:sdtContent>
      </w:sdt>
    </w:p>
    <w:p w14:paraId="0D013DF9" w14:textId="2CB62E0A" w:rsidR="00936153" w:rsidRPr="004265EC" w:rsidRDefault="00000000" w:rsidP="004265EC">
      <w:pPr>
        <w:pStyle w:val="ListParagraph"/>
        <w:numPr>
          <w:ilvl w:val="0"/>
          <w:numId w:val="3"/>
        </w:numPr>
        <w:rPr>
          <w:sz w:val="22"/>
          <w:szCs w:val="22"/>
        </w:rPr>
      </w:pPr>
      <w:sdt>
        <w:sdtPr>
          <w:rPr>
            <w:sz w:val="22"/>
            <w:szCs w:val="22"/>
          </w:rPr>
          <w:alias w:val="Step 4"/>
          <w:tag w:val="Fourth goal"/>
          <w:id w:val="-906066121"/>
          <w:placeholder>
            <w:docPart w:val="DefaultPlaceholder_-1854013440"/>
          </w:placeholder>
          <w:showingPlcHdr/>
          <w:text/>
        </w:sdtPr>
        <w:sdtContent>
          <w:r w:rsidR="004265EC" w:rsidRPr="004265EC">
            <w:rPr>
              <w:rStyle w:val="PlaceholderText"/>
              <w:rFonts w:eastAsia="Calibri"/>
              <w:color w:val="auto"/>
            </w:rPr>
            <w:t>Click or tap here to enter text.</w:t>
          </w:r>
        </w:sdtContent>
      </w:sdt>
    </w:p>
    <w:p w14:paraId="03B32BAA" w14:textId="70AF2084" w:rsidR="00936153" w:rsidRPr="004265EC" w:rsidRDefault="00936153" w:rsidP="004265EC">
      <w:pPr>
        <w:pStyle w:val="ListParagraph"/>
        <w:rPr>
          <w:sz w:val="22"/>
          <w:szCs w:val="22"/>
        </w:rPr>
      </w:pPr>
      <w:r w:rsidRPr="004265EC">
        <w:rPr>
          <w:sz w:val="22"/>
          <w:szCs w:val="22"/>
        </w:rPr>
        <w:t xml:space="preserve">By: </w:t>
      </w:r>
      <w:sdt>
        <w:sdtPr>
          <w:rPr>
            <w:sz w:val="22"/>
            <w:szCs w:val="22"/>
          </w:rPr>
          <w:alias w:val="step 4 goal date"/>
          <w:tag w:val="Enter goal date"/>
          <w:id w:val="-543761087"/>
          <w:placeholder>
            <w:docPart w:val="DefaultPlaceholder_-1854013440"/>
          </w:placeholder>
          <w:showingPlcHdr/>
          <w:text/>
        </w:sdtPr>
        <w:sdtContent>
          <w:r w:rsidR="004265EC" w:rsidRPr="004265EC">
            <w:rPr>
              <w:rStyle w:val="PlaceholderText"/>
              <w:rFonts w:eastAsia="Calibri"/>
              <w:color w:val="auto"/>
            </w:rPr>
            <w:t>Click or tap here to enter text.</w:t>
          </w:r>
        </w:sdtContent>
      </w:sdt>
    </w:p>
    <w:p w14:paraId="0B9EC0B3" w14:textId="77777777" w:rsidR="0048499D" w:rsidRPr="0049737E" w:rsidRDefault="0048499D" w:rsidP="0048499D">
      <w:pPr>
        <w:rPr>
          <w:sz w:val="22"/>
          <w:szCs w:val="22"/>
        </w:rPr>
      </w:pPr>
      <w:r w:rsidRPr="009806C9">
        <w:tab/>
      </w:r>
      <w:r w:rsidRPr="009806C9">
        <w:tab/>
      </w:r>
      <w:r w:rsidRPr="009806C9">
        <w:tab/>
      </w:r>
    </w:p>
    <w:p w14:paraId="64533F62" w14:textId="77777777" w:rsidR="0048499D" w:rsidRDefault="0048499D" w:rsidP="0048499D"/>
    <w:p w14:paraId="68B380D2" w14:textId="77777777" w:rsidR="00952432" w:rsidRDefault="00952432" w:rsidP="0048499D"/>
    <w:p w14:paraId="4961D98C" w14:textId="77777777" w:rsidR="00936153" w:rsidRDefault="00936153" w:rsidP="0048499D"/>
    <w:sectPr w:rsidR="00936153" w:rsidSect="00E95BF7">
      <w:headerReference w:type="default" r:id="rId7"/>
      <w:pgSz w:w="12240" w:h="15840"/>
      <w:pgMar w:top="864" w:right="864" w:bottom="864" w:left="86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EC35D" w14:textId="77777777" w:rsidR="00A9512A" w:rsidRDefault="00A9512A" w:rsidP="00E95BF7">
      <w:r>
        <w:separator/>
      </w:r>
    </w:p>
  </w:endnote>
  <w:endnote w:type="continuationSeparator" w:id="0">
    <w:p w14:paraId="4566C144" w14:textId="77777777" w:rsidR="00A9512A" w:rsidRDefault="00A9512A" w:rsidP="00E95B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1BE0E" w14:textId="77777777" w:rsidR="00A9512A" w:rsidRDefault="00A9512A" w:rsidP="00E95BF7">
      <w:r>
        <w:separator/>
      </w:r>
    </w:p>
  </w:footnote>
  <w:footnote w:type="continuationSeparator" w:id="0">
    <w:p w14:paraId="4229E900" w14:textId="77777777" w:rsidR="00A9512A" w:rsidRDefault="00A9512A" w:rsidP="00E95B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09A01" w14:textId="77777777" w:rsidR="00E95BF7" w:rsidRDefault="00E95BF7">
    <w:pPr>
      <w:pStyle w:val="Header"/>
    </w:pPr>
    <w:r>
      <w:t>N#:____________________</w:t>
    </w:r>
  </w:p>
  <w:p w14:paraId="53B0F8B8" w14:textId="77777777" w:rsidR="00E95BF7" w:rsidRDefault="00E95B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B41B64"/>
    <w:multiLevelType w:val="hybridMultilevel"/>
    <w:tmpl w:val="1FAA2C34"/>
    <w:lvl w:ilvl="0" w:tplc="9C90B33A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D85C1F"/>
    <w:multiLevelType w:val="hybridMultilevel"/>
    <w:tmpl w:val="B060C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F7164D"/>
    <w:multiLevelType w:val="hybridMultilevel"/>
    <w:tmpl w:val="BAA281F6"/>
    <w:lvl w:ilvl="0" w:tplc="9C90B33A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00462051">
    <w:abstractNumId w:val="2"/>
  </w:num>
  <w:num w:numId="2" w16cid:durableId="511338472">
    <w:abstractNumId w:val="0"/>
  </w:num>
  <w:num w:numId="3" w16cid:durableId="21019439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M7Y0MDS3tDAwMjJV0lEKTi0uzszPAykwrAUAIhrGMywAAAA="/>
  </w:docVars>
  <w:rsids>
    <w:rsidRoot w:val="006E7E12"/>
    <w:rsid w:val="000F1BB5"/>
    <w:rsid w:val="000F3B27"/>
    <w:rsid w:val="00117170"/>
    <w:rsid w:val="001D294E"/>
    <w:rsid w:val="001E792A"/>
    <w:rsid w:val="001F6586"/>
    <w:rsid w:val="002C14F8"/>
    <w:rsid w:val="002E0661"/>
    <w:rsid w:val="00341847"/>
    <w:rsid w:val="003635AA"/>
    <w:rsid w:val="00406CF0"/>
    <w:rsid w:val="00411B39"/>
    <w:rsid w:val="004265EC"/>
    <w:rsid w:val="0048499D"/>
    <w:rsid w:val="004B5A9E"/>
    <w:rsid w:val="004C2E5A"/>
    <w:rsid w:val="00565A2F"/>
    <w:rsid w:val="00584085"/>
    <w:rsid w:val="0059523F"/>
    <w:rsid w:val="006E7E12"/>
    <w:rsid w:val="007F0BA4"/>
    <w:rsid w:val="00873170"/>
    <w:rsid w:val="00936153"/>
    <w:rsid w:val="00952432"/>
    <w:rsid w:val="009C3F1B"/>
    <w:rsid w:val="009D187B"/>
    <w:rsid w:val="009D2C6F"/>
    <w:rsid w:val="009D41BD"/>
    <w:rsid w:val="009E0C9D"/>
    <w:rsid w:val="009E3840"/>
    <w:rsid w:val="00A9512A"/>
    <w:rsid w:val="00B648DB"/>
    <w:rsid w:val="00B95A89"/>
    <w:rsid w:val="00BF23BC"/>
    <w:rsid w:val="00C01E72"/>
    <w:rsid w:val="00C65B1A"/>
    <w:rsid w:val="00C7181C"/>
    <w:rsid w:val="00C75896"/>
    <w:rsid w:val="00D074AC"/>
    <w:rsid w:val="00DA6498"/>
    <w:rsid w:val="00DC5B94"/>
    <w:rsid w:val="00E46D8D"/>
    <w:rsid w:val="00E60623"/>
    <w:rsid w:val="00E95BF7"/>
    <w:rsid w:val="00EC010B"/>
    <w:rsid w:val="00EC5AD3"/>
    <w:rsid w:val="00F30814"/>
    <w:rsid w:val="00F4117F"/>
    <w:rsid w:val="00FE5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EC8A9"/>
  <w15:chartTrackingRefBased/>
  <w15:docId w15:val="{BEF9096E-A53C-4638-AE3B-BE0457B32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E12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link w:val="Heading1Char"/>
    <w:qFormat/>
    <w:rsid w:val="004265EC"/>
    <w:pPr>
      <w:jc w:val="center"/>
      <w:outlineLvl w:val="0"/>
    </w:pPr>
    <w:rPr>
      <w:b/>
      <w:sz w:val="22"/>
      <w:szCs w:val="22"/>
    </w:rPr>
  </w:style>
  <w:style w:type="paragraph" w:styleId="Heading2">
    <w:name w:val="heading 2"/>
    <w:basedOn w:val="Heading1"/>
    <w:link w:val="Heading2Char"/>
    <w:qFormat/>
    <w:rsid w:val="007F0BA4"/>
    <w:pPr>
      <w:outlineLvl w:val="1"/>
    </w:pPr>
  </w:style>
  <w:style w:type="paragraph" w:styleId="Heading3">
    <w:name w:val="heading 3"/>
    <w:basedOn w:val="Normal"/>
    <w:link w:val="Heading3Char"/>
    <w:qFormat/>
    <w:rsid w:val="0048499D"/>
    <w:pPr>
      <w:keepNext/>
      <w:autoSpaceDE w:val="0"/>
      <w:autoSpaceDN w:val="0"/>
      <w:spacing w:before="283" w:line="259" w:lineRule="atLeast"/>
      <w:jc w:val="center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6E7E12"/>
    <w:pPr>
      <w:jc w:val="both"/>
    </w:pPr>
  </w:style>
  <w:style w:type="character" w:customStyle="1" w:styleId="BodyTextChar">
    <w:name w:val="Body Text Char"/>
    <w:link w:val="BodyText"/>
    <w:rsid w:val="006E7E1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6E7E1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4265EC"/>
    <w:rPr>
      <w:rFonts w:ascii="Times New Roman" w:eastAsia="Times New Roman" w:hAnsi="Times New Roman"/>
      <w:b/>
      <w:sz w:val="22"/>
      <w:szCs w:val="22"/>
    </w:rPr>
  </w:style>
  <w:style w:type="character" w:customStyle="1" w:styleId="Heading2Char">
    <w:name w:val="Heading 2 Char"/>
    <w:link w:val="Heading2"/>
    <w:rsid w:val="007F0BA4"/>
    <w:rPr>
      <w:rFonts w:ascii="Times New Roman" w:eastAsia="Times New Roman" w:hAnsi="Times New Roman"/>
      <w:b/>
      <w:sz w:val="22"/>
      <w:szCs w:val="22"/>
    </w:rPr>
  </w:style>
  <w:style w:type="character" w:customStyle="1" w:styleId="Heading3Char">
    <w:name w:val="Heading 3 Char"/>
    <w:link w:val="Heading3"/>
    <w:rsid w:val="0048499D"/>
    <w:rPr>
      <w:rFonts w:ascii="Arial" w:eastAsia="Times New Roman" w:hAnsi="Arial" w:cs="Arial"/>
      <w:sz w:val="24"/>
      <w:szCs w:val="24"/>
    </w:rPr>
  </w:style>
  <w:style w:type="character" w:styleId="Hyperlink">
    <w:name w:val="Hyperlink"/>
    <w:uiPriority w:val="99"/>
    <w:unhideWhenUsed/>
    <w:rsid w:val="004C2E5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4C2E5A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E95BF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95BF7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95BF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95BF7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B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95BF7"/>
    <w:rPr>
      <w:rFonts w:ascii="Tahoma" w:eastAsia="Times New Roman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4265EC"/>
    <w:rPr>
      <w:color w:val="808080"/>
    </w:rPr>
  </w:style>
  <w:style w:type="paragraph" w:styleId="ListParagraph">
    <w:name w:val="List Paragraph"/>
    <w:basedOn w:val="Normal"/>
    <w:uiPriority w:val="34"/>
    <w:qFormat/>
    <w:rsid w:val="004265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D676C-C498-4BC6-909B-290FE25FBEA4}"/>
      </w:docPartPr>
      <w:docPartBody>
        <w:p w:rsidR="00242179" w:rsidRDefault="00B30910">
          <w:r w:rsidRPr="007F11A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0910"/>
    <w:rsid w:val="0010361D"/>
    <w:rsid w:val="00242179"/>
    <w:rsid w:val="006851A1"/>
    <w:rsid w:val="006D08BD"/>
    <w:rsid w:val="00B30910"/>
    <w:rsid w:val="00CC4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091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Wondell</dc:creator>
  <cp:keywords/>
  <cp:lastModifiedBy>Charles, Dylan</cp:lastModifiedBy>
  <cp:revision>2</cp:revision>
  <dcterms:created xsi:type="dcterms:W3CDTF">2023-01-18T19:45:00Z</dcterms:created>
  <dcterms:modified xsi:type="dcterms:W3CDTF">2023-01-18T19:45:00Z</dcterms:modified>
</cp:coreProperties>
</file>